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w:t>
      </w:r>
      <w:r>
        <w:t xml:space="preserve"> </w:t>
      </w:r>
      <w:r>
        <w:t xml:space="preserve">New</w:t>
      </w:r>
      <w:r>
        <w:t xml:space="preserve"> </w:t>
      </w:r>
      <w:r>
        <w:t xml:space="preserve">Delhi</w:t>
      </w:r>
    </w:p>
    <w:bookmarkStart w:id="20" w:name="internship-application-letter"/>
    <w:p>
      <w:pPr>
        <w:pStyle w:val="Heading1"/>
      </w:pPr>
      <w:r>
        <w:t xml:space="preserve">Internship Application Letter</w:t>
      </w:r>
    </w:p>
    <w:p>
      <w:pPr>
        <w:pStyle w:val="FirstParagraph"/>
      </w:pPr>
      <w:r>
        <w:t xml:space="preserve">For the Position of Baker Intern</w:t>
      </w:r>
    </w:p>
    <w:bookmarkEnd w:id="20"/>
    <w:p>
      <w:pPr>
        <w:pStyle w:val="BodyText"/>
      </w:pPr>
      <w:r>
        <w:t xml:space="preserve">[Your Full Name]</w:t>
      </w:r>
    </w:p>
    <w:p>
      <w:pPr>
        <w:pStyle w:val="BodyText"/>
      </w:pPr>
      <w:r>
        <w:t xml:space="preserve">[Your Address]</w:t>
      </w:r>
    </w:p>
    <w:p>
      <w:pPr>
        <w:pStyle w:val="BodyText"/>
      </w:pPr>
      <w:r>
        <w:t xml:space="preserve">[City, Pin Code]</w:t>
      </w:r>
    </w:p>
    <w:p>
      <w:pPr>
        <w:pStyle w:val="BodyText"/>
      </w:pPr>
      <w:r>
        <w:t xml:space="preserve">Email: [your.email@example.com] | Phone: +91 [Your Number]</w:t>
      </w:r>
    </w:p>
    <w:bookmarkStart w:id="21" w:name="the-hiring-manager"/>
    <w:p>
      <w:pPr>
        <w:pStyle w:val="Heading2"/>
      </w:pPr>
      <w:r>
        <w:t xml:space="preserve">The Hiring Manager</w:t>
      </w:r>
    </w:p>
    <w:p>
      <w:pPr>
        <w:pStyle w:val="FirstParagraph"/>
      </w:pPr>
      <w:r>
        <w:t xml:space="preserve">Artisan Bakes &amp; Pastry Studio</w:t>
      </w:r>
    </w:p>
    <w:p>
      <w:pPr>
        <w:pStyle w:val="BodyText"/>
      </w:pPr>
      <w:r>
        <w:t xml:space="preserve">15-16, Connaught Place Market,</w:t>
      </w:r>
    </w:p>
    <w:p>
      <w:pPr>
        <w:pStyle w:val="BodyText"/>
      </w:pPr>
      <w:r>
        <w:t xml:space="preserve">New Delhi, Delhi 110001</w:t>
      </w:r>
    </w:p>
    <w:bookmarkEnd w:id="21"/>
    <w:bookmarkStart w:id="22" w:name="X22bc60fedc8ed75d609f464a078ac8520950995"/>
    <w:p>
      <w:pPr>
        <w:pStyle w:val="Heading2"/>
      </w:pPr>
      <w:r>
        <w:t xml:space="preserve">Subject: Enthusiastic Application for Baker Internship at Artisan Bakes &amp; Pastry Studio</w:t>
      </w:r>
    </w:p>
    <w:bookmarkEnd w:id="22"/>
    <w:p>
      <w:pPr>
        <w:pStyle w:val="FirstParagraph"/>
      </w:pPr>
      <w:r>
        <w:t xml:space="preserve">Dear Hiring Manager,</w:t>
      </w:r>
    </w:p>
    <w:p>
      <w:pPr>
        <w:pStyle w:val="BodyText"/>
      </w:pPr>
      <w:r>
        <w:t xml:space="preserve">It is with profound excitement and deep respect for the culinary artistry of Indian baking that I submit this Internship Application Letter for the Baker position at Artisan Bakes &amp; Pastry Studio in New Delhi, India. As a dedicated food enthusiast who has spent years honing my passion for bread-making and pastry craftsmanship in the vibrant cultural landscape of New Delhi, I am eager to contribute to your esteemed establishment while learning from your master bakers. This internship represents not merely an opportunity for professional growth but a meaningful step toward becoming a skilled Baker deeply rooted in India's rich culinary traditions.</w:t>
      </w:r>
    </w:p>
    <w:p>
      <w:pPr>
        <w:pStyle w:val="BodyText"/>
      </w:pPr>
      <w:r>
        <w:t xml:space="preserve">My journey with baking began at the age of 14 when I assisted my grandmother, a renowned baker in Chandni Chowk, during her daily bread-making rituals. Witnessing her meticulous process—hand-kneading dough under Delhi's scorching sun, tempering spices for traditional *sheer khurma*, and crafting delicate *jalebi* with precise temperature control—ignited my lifelong passion. I learned that baking in New Delhi is not merely a profession but a cultural narrative; each loaf of *naan*, every batch of *samosa pastry*, carries the essence of our diverse heritage. This understanding has driven me to pursue formal training through the Diploma in Professional Baking at the National Institute of Food Technology, Kundli, where I mastered techniques like sourdough fermentation, laminated dough manipulation, and modern pastry aesthetics—always with a focus on adapting traditional Indian flavors for contemporary palates.</w:t>
      </w:r>
    </w:p>
    <w:p>
      <w:pPr>
        <w:pStyle w:val="BodyText"/>
      </w:pPr>
      <w:r>
        <w:t xml:space="preserve">What excites me most about Artisan Bakes &amp; Pastry Studio is your commitment to redefining New Delhi's bakery scene by blending indigenous ingredients with global techniques. Your recent *Mughlai Masala Naan* initiative, which incorporated Kashmiri saffron and local fenugreek, exemplifies the innovative spirit I aspire to embody as a Baker. During my volunteer stint at The Heritage Bakery in Old Delhi last summer, I contributed to your signature *Rasgulla Choco-Doughnuts* by developing a coconut-milk-based glaze that reduced sugar content by 30% without compromising texture—a testament to my ability to merge innovation with tradition. In India New Delhi, where consumer preferences are evolving rapidly toward health-conscious yet indulgent options, I believe such adaptability is essential for any modern Baker.</w:t>
      </w:r>
    </w:p>
    <w:p>
      <w:pPr>
        <w:pStyle w:val="BodyText"/>
      </w:pPr>
      <w:r>
        <w:t xml:space="preserve">My technical competencies align precisely with the demands of your kitchen. I am proficient in operating commercial mixers (Doughmaster and Hobart), tempering chocolate using the *tabling method*, and managing inventory for high-volume operations—skills I refined while interning at Delhi's renowned *Cafe Coffee Day* bakery outlet, where we served 1,200+ customers daily. Crucially, I understand that a Baker in India New Delhi must navigate unique challenges: monsoon humidity affecting dough hydration levels, sourcing organic ghee from local co-ops to maintain authenticity during festivals like Diwali, and adapting recipes for diverse regional palates—from Punjabi *roti* enthusiasts to South Indian *idli* connoisseurs. My coursework at NIFT included a specialized module on "Climate-Adaptive Baking Techniques," where I developed humidity-resistant dough formulas for Mumbai's coastal environment—a skill directly transferable to New Delhi's variable weather patterns.</w:t>
      </w:r>
    </w:p>
    <w:p>
      <w:pPr>
        <w:pStyle w:val="BodyText"/>
      </w:pPr>
      <w:r>
        <w:t xml:space="preserve">Beyond technical skills, I bring cultural fluency essential for thriving in India New Delhi's dynamic food ecosystem. Having grown up in a multicultural neighborhood near Lajpat Nagar, I’ve cooked for community events celebrating Holi, Eid, and Christmas—experiencing firsthand how baking fosters social cohesion. I understand that as a Baker at your studio, my role extends beyond the kitchen; I must embody cultural sensitivity when creating items like *Baklava* for Ramadan or *Shriram* during Ganesh Chaturthi. This holistic perspective ensures that every product I craft respects India's culinary diversity while meeting premium standards—a philosophy central to Artisan Bakes' identity.</w:t>
      </w:r>
    </w:p>
    <w:p>
      <w:pPr>
        <w:pStyle w:val="BodyText"/>
      </w:pPr>
      <w:r>
        <w:t xml:space="preserve">I am particularly drawn to your studio’s "Baker’s Apprenticeship Program" because it emphasizes mentorship over mere task execution. In my previous roles, I’ve observed how New Delhi's best bakeries—like those in Khan Market or Hauz Khas—cultivate talent through hands-on learning, not just instruction. I am eager to learn from your lead Baker’s signature *Kulcha* technique (using traditional *tandoor* coals) and contribute fresh ideas for vegan pastries using Indian ingredients like *makhana* and *jaggery*. My portfolio includes a documented series of recipe adaptations, such as my award-winning "Tandoori Paneer Croissant" featured at the Delhi Food Fest 2023—a project that balanced texture innovation with cultural respect, much like your studio’s ethos.</w:t>
      </w:r>
    </w:p>
    <w:p>
      <w:pPr>
        <w:pStyle w:val="BodyText"/>
      </w:pPr>
      <w:r>
        <w:t xml:space="preserve">The significance of this internship for my growth in India New Delhi cannot be overstated. As one of the fastest-growing culinary hubs in South Asia, our capital demands bakers who understand both artisanal rigor and market realities. I am prepared to work early shifts, learn from every kitchen mistake, and uphold your studio's reputation for excellence—whether preparing 500 *puri* for a morning rush or perfecting a delicate *gulab jamun* glaze at midnight. My long-term vision is to open my own bakery in the heart of Delhi that honors our culinary heritage while embracing modern sustainability practices, and this internship is the critical first step toward that dream.</w:t>
      </w:r>
    </w:p>
    <w:p>
      <w:pPr>
        <w:pStyle w:val="BodyText"/>
      </w:pPr>
      <w:r>
        <w:t xml:space="preserve">Thank you for considering this Internship Application Letter from a dedicated future Baker who deeply values India New Delhi’s food legacy. I have attached my resume, academic transcripts, and a portfolio of my baking projects for your review. I would welcome the opportunity to discuss how my skills in traditional Indian baking techniques and passion for New Delhi's culinary innovation can benefit Artisan Bakes &amp; Pastry Studio. Please contact me at your earliest convenience to schedule an interview.</w:t>
      </w:r>
    </w:p>
    <w:p>
      <w:pPr>
        <w:pStyle w:val="BodyText"/>
      </w:pPr>
      <w:r>
        <w:t xml:space="preserve">With sincere regards,</w:t>
      </w:r>
    </w:p>
    <w:p>
      <w:pPr>
        <w:pStyle w:val="BodyText"/>
      </w:pPr>
      <w:r>
        <w:t xml:space="preserve">[Your Full Name]</w:t>
      </w:r>
    </w:p>
    <w:p>
      <w:pPr>
        <w:pStyle w:val="BodyText"/>
      </w:pPr>
      <w:r>
        <w:t xml:space="preserve">Diploma in Professional Baking, National Institute of Food Technology</w:t>
      </w:r>
    </w:p>
    <w:p>
      <w:pPr>
        <w:pStyle w:val="BodyText"/>
      </w:pPr>
      <w:r>
        <w:t xml:space="preserve">Enrollment No.: [Number] | Expected Graduation: [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ker Position - New Delhi</dc:title>
  <dc:creator/>
  <dc:language>en</dc:language>
  <cp:keywords/>
  <dcterms:created xsi:type="dcterms:W3CDTF">2026-07-23T08:44:00Z</dcterms:created>
  <dcterms:modified xsi:type="dcterms:W3CDTF">2026-07-23T08:44:00Z</dcterms:modified>
</cp:coreProperties>
</file>

<file path=docProps/custom.xml><?xml version="1.0" encoding="utf-8"?>
<Properties xmlns="http://schemas.openxmlformats.org/officeDocument/2006/custom-properties" xmlns:vt="http://schemas.openxmlformats.org/officeDocument/2006/docPropsVTypes"/>
</file>